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is a methodology for development that emphasizes</w:t>
      </w:r>
      <w:r>
        <w:t xml:space="preserve"> </w:t>
      </w:r>
      <w:r>
        <w:rPr>
          <w:b/>
          <w:bCs/>
        </w:rPr>
        <w:t xml:space="preserve">flexibility, collaboration, and customer satisfaction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nstead of relying on a single, massive launch, an agile team delivers work in small, manageable increments that can be easily consumed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gile and Scru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gile With Scrum - From Beginner to Advanced by Udemy</w:t>
        </w:r>
        <w:r>
          <w:rPr>
            <w:rStyle w:val="Hyperlink"/>
          </w:rPr>
          <w:t xml:space="preserve">: This course covers scrum roles, artifacts, ceremonies, and practical implementation for your organization and team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um.org Resources &amp; Open Assessments</w:t>
      </w:r>
      <w:r>
        <w:t xml:space="preserve">: Scrum.org offers free assessments to gauge your knowledge of scrum.</w:t>
      </w:r>
      <w:r>
        <w:t xml:space="preserve"> </w:t>
      </w:r>
      <w:hyperlink r:id="rId20">
        <w:r>
          <w:rPr>
            <w:rStyle w:val="Hyperlink"/>
          </w:rPr>
          <w:t xml:space="preserve">It’s a great way to practice for professional certification test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ics of Scrum, Agile, and Project Delivery by Udemy</w:t>
      </w:r>
      <w:r>
        <w:t xml:space="preserve">: Learn about key concepts outlined in the Scrum Body of Knowledge (SBOK) guide.</w:t>
      </w:r>
      <w:r>
        <w:t xml:space="preserve"> </w:t>
      </w:r>
      <w:hyperlink r:id="rId20">
        <w:r>
          <w:rPr>
            <w:rStyle w:val="Hyperlink"/>
          </w:rPr>
          <w:t xml:space="preserve">Understand how scrum works to deliver successful project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ile Project Management by Google on Coursera</w:t>
      </w:r>
      <w:r>
        <w:t xml:space="preserve">: Explore agile principles and practices in this course offered by Google.</w:t>
      </w:r>
      <w:r>
        <w:t xml:space="preserve"> </w:t>
      </w:r>
      <w:hyperlink r:id="rId20">
        <w:r>
          <w:rPr>
            <w:rStyle w:val="Hyperlink"/>
          </w:rPr>
          <w:t xml:space="preserve">It covers topics like sprint planning, backlog management, and more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Agile Coach Blog by Atlassian</w:t>
      </w:r>
      <w:r>
        <w:t xml:space="preserve">: Atlassian provides valuable insights and resources related to agile practices.</w:t>
      </w:r>
      <w:r>
        <w:t xml:space="preserve"> </w:t>
      </w:r>
      <w:hyperlink r:id="rId20">
        <w:r>
          <w:rPr>
            <w:rStyle w:val="Hyperlink"/>
          </w:rPr>
          <w:t xml:space="preserve">Their blog covers various aspects of agile methodologie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gile and Scrum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dmeier.com/what-is-agile/" TargetMode="External" /><Relationship Type="http://schemas.openxmlformats.org/officeDocument/2006/relationships/hyperlink" Id="rId22" Target="https://www.coursera.org/courses?query=agile" TargetMode="External" /><Relationship Type="http://schemas.openxmlformats.org/officeDocument/2006/relationships/hyperlink" Id="rId21" Target="https://www.makeuseof.com/free-resources-to-learn-agile-scru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dmeier.com/what-is-agile/" TargetMode="External" /><Relationship Type="http://schemas.openxmlformats.org/officeDocument/2006/relationships/hyperlink" Id="rId22" Target="https://www.coursera.org/courses?query=agile" TargetMode="External" /><Relationship Type="http://schemas.openxmlformats.org/officeDocument/2006/relationships/hyperlink" Id="rId21" Target="https://www.makeuseof.com/free-resources-to-learn-agile-scru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4Z</dcterms:created>
  <dcterms:modified xsi:type="dcterms:W3CDTF">2024-03-23T04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